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9fbce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11d0a56-635a-45ab-997e-4caff94ccbe9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d350997e-e2f2-4632-b833-3d97148e680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4Z</dcterms:created>
  <dcterms:modified xsi:type="dcterms:W3CDTF">2023-07-02T0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